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Office of Data Science Strategy</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2-04</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2-04T14:14:24Z</dcterms:created>
  <dcterms:modified xsi:type="dcterms:W3CDTF">2025-02-04T14: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